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p>
    <w:p>
      <w:pPr>
        <w:pStyle w:val="FirstParagraph"/>
      </w:pPr>
      <w:r>
        <w:t xml:space="preserve">Marco Rossi</w:t>
      </w:r>
    </w:p>
    <w:p>
      <w:pPr>
        <w:pStyle w:val="BodyText"/>
      </w:pPr>
      <w:r>
        <w:t xml:space="preserve">Via dei Tribunali, 124 • 80134 Naples, Italy</w:t>
      </w:r>
    </w:p>
    <w:p>
      <w:pPr>
        <w:pStyle w:val="BodyText"/>
      </w:pPr>
      <w:r>
        <w:t xml:space="preserve">+39 345 678 9012 • marco.rossi@email.it</w:t>
      </w:r>
    </w:p>
    <w:p>
      <w:pPr>
        <w:pStyle w:val="BodyText"/>
      </w:pPr>
      <w:r>
        <w:t xml:space="preserve">ElectroNapoli Services S.r.l.</w:t>
      </w:r>
    </w:p>
    <w:p>
      <w:pPr>
        <w:pStyle w:val="BodyText"/>
      </w:pPr>
      <w:r>
        <w:t xml:space="preserve">Piazza Dante, 54 • 80100 Naples, Italy</w:t>
      </w:r>
    </w:p>
    <w:p>
      <w:pPr>
        <w:pStyle w:val="BodyText"/>
      </w:pPr>
      <w:r>
        <w:t xml:space="preserve">Attn: Human Resources Department</w:t>
      </w:r>
    </w:p>
    <w:p>
      <w:pPr>
        <w:pStyle w:val="BodyText"/>
      </w:pPr>
      <w:r>
        <w:t xml:space="preserve">Internship Application Letter for Electrician Position</w:t>
      </w:r>
    </w:p>
    <w:p>
      <w:pPr>
        <w:pStyle w:val="BodyText"/>
      </w:pPr>
      <w:r>
        <w:t xml:space="preserve">Dear Hiring Manager,</w:t>
      </w:r>
    </w:p>
    <w:p>
      <w:pPr>
        <w:pStyle w:val="BodyText"/>
      </w:pPr>
      <w:r>
        <w:t xml:space="preserve">It is with profound enthusiasm that I submit my application for the Electrician Internship position at ElectroNapoli Services S.r.l., as advertised on the official Regione Campania employment portal. As a dedicated electrical engineering student deeply passionate about Italy's rich technical heritage and modern energy solutions, I am eager to contribute my skills to your esteemed organization in Naples—a city where ancient traditions seamlessly merge with cutting-edge infrastructure. This Internship Application Letter represents not merely a formal submission, but the culmination of my academic journey and unwavering commitment to becoming a skilled professional within Italy's electrical sector.</w:t>
      </w:r>
    </w:p>
    <w:p>
      <w:pPr>
        <w:pStyle w:val="BodyText"/>
      </w:pPr>
      <w:r>
        <w:t xml:space="preserve">My academic foundation at the Istituto Tecnico Industriale "Giovanni da Nola" in Naples has equipped me with comprehensive knowledge spanning circuit analysis, renewable energy integration, and safety protocols compliant with Italian Standard CEI 64-8. During my final year project, I designed a solar-powered street lighting system for the historic Spaccanapoli district—a initiative that required meticulous planning to preserve architectural integrity while enhancing public safety. This project demanded precise coordination with municipal heritage authorities, demonstrating my ability to navigate Italy's unique regulatory landscape. My coursework in "Electrical Systems in Historical Buildings" directly aligns with ElectroNapoli's reputation for restoring energy infrastructure in Naples' UNESCO-protected zones, making me uniquely positioned to support your team from day one.</w:t>
      </w:r>
    </w:p>
    <w:p>
      <w:pPr>
        <w:pStyle w:val="BodyText"/>
      </w:pPr>
      <w:r>
        <w:t xml:space="preserve">Beyond technical competencies, I possess fluency in both Italian and English (B2 level certified by the Scuola di Lingue dell'Università Federico II), which is crucial for collaborating with international clients while maintaining clear communication with local artisans. My recent volunteer work at "Luce per la Solidarietà" taught me to adapt electrical solutions for socio-economic contexts—a skill I believe complements ElectroNapoli's community-focused approach to urban development in Naples. For instance, when retrofitting lighting in the Vomero neighborhood's social housing complex, I coordinated with residents to implement energy-efficient LED systems without disrupting their daily routines, resulting in a 40% reduction in communal electricity costs. This experience crystallized my understanding that effective electrical work extends beyond wiring—it requires cultural sensitivity and community partnership.</w:t>
      </w:r>
    </w:p>
    <w:p>
      <w:pPr>
        <w:pStyle w:val="BodyText"/>
      </w:pPr>
      <w:r>
        <w:t xml:space="preserve">I am particularly drawn to ElectroNapoli's innovative "Naples Smart Grid Initiative," which integrates IoT sensors into historic infrastructure. Having studied the project's white paper on modernizing the 19th-century Palazzo Reale electrical network, I recognize how my skills in PLC programming and energy monitoring systems could directly support this mission. My proficiency with software like AutoCAD Electrical and Siemens Desigo CC allows me to visualize complex installations within Naples' constrained urban environment—where narrow streets and layered historical structures demand exceptional planning precision. In fact, during my training at ElettroImpianti Napoli, I assisted in a 3-phase transformer installation for the Teatro di San Carlo's backstage systems, learning to balance technical excellence with preservation ethics under strict timelines.</w:t>
      </w:r>
    </w:p>
    <w:p>
      <w:pPr>
        <w:pStyle w:val="BodyText"/>
      </w:pPr>
      <w:r>
        <w:t xml:space="preserve">Naples itself is the vibrant heartbeat of this opportunity. The city’s fusion of ancient craftsmanship and contemporary innovation mirrors my personal ethos as a future Electrician. Working in Italy Naples means immersing myself in a culture where "mano a mano" (hand-to-hand) technical traditions meet digital advancement—a duality I’ve embraced through apprenticeships with local master electricians like Signor Moretti, whose 30-year career embodies the city’s artisanal spirit. I am eager to learn from ElectroNapoli's seasoned technicians while contributing fresh perspectives on sustainable practices, such as adapting EV-charging networks for Naples' unique topography and tourism demands. My familiarity with Neapolitan dialect terms like "sistema elettrico" (electrical system) and "cavo" (wire) ensures seamless integration into daily operations.</w:t>
      </w:r>
    </w:p>
    <w:p>
      <w:pPr>
        <w:pStyle w:val="BodyText"/>
      </w:pPr>
      <w:r>
        <w:t xml:space="preserve">This internship represents a pivotal step toward my career vision: becoming an Electrician who bridges Italy's engineering legacy with global sustainability goals. I am fully prepared to dedicate 120 hours monthly to this Internship Application, including weekend shifts for emergency response training—a commitment reflected in my recent completion of the ANIE Foundation’s Safety Certification (Cert. No. IT-12478). My availability spans September 2024 through June 2025, coinciding with Naples' peak tourist season when electrical infrastructure demands surge—a timing I believe offers maximum impact for your team.</w:t>
      </w:r>
    </w:p>
    <w:p>
      <w:pPr>
        <w:pStyle w:val="BodyText"/>
      </w:pPr>
      <w:r>
        <w:t xml:space="preserve">I have attached my detailed CV, academic transcripts, and a portfolio featuring project schematics approved by the Comune di Napoli. One notable inclusion is my CAD model of a smart metering system for the Castel Sant'Elmo gardens—designed to minimize visual impact while enabling real-time energy monitoring for UNESCO conservation efforts. I am confident this work demonstrates not just technical capability, but a deep respect for Naples' environment that aligns with ElectroNapoli's mission.</w:t>
      </w:r>
    </w:p>
    <w:p>
      <w:pPr>
        <w:pStyle w:val="BodyText"/>
      </w:pPr>
      <w:r>
        <w:t xml:space="preserve">Thank you for considering my application. I welcome the opportunity to discuss how my proactive approach and dedication to excellence can support your team's objectives in Italy Naples. I am available at your earliest convenience for an interview at the ElectroNapoli headquarters or via video call, and I look forward to contributing to a company that understands electrical work as both science and art.</w:t>
      </w:r>
    </w:p>
    <w:p>
      <w:pPr>
        <w:pStyle w:val="BodyText"/>
      </w:pPr>
      <w:r>
        <w:t xml:space="preserve">Sincerely,</w:t>
      </w:r>
    </w:p>
    <w:p>
      <w:pPr>
        <w:pStyle w:val="BodyText"/>
      </w:pPr>
      <w:r>
        <w:br/>
      </w:r>
      <w:r>
        <w:br/>
      </w:r>
    </w:p>
    <w:p>
      <w:pPr>
        <w:pStyle w:val="BodyText"/>
      </w:pPr>
      <w:r>
        <w:t xml:space="preserve">Marco Rossi</w:t>
      </w:r>
    </w:p>
    <w:p>
      <w:pPr>
        <w:pStyle w:val="BodyText"/>
      </w:pPr>
      <w:r>
        <w:t xml:space="preserve">Enclosures: Curriculum Vitae, Academic Transcripts, Project Portfolio</w:t>
      </w:r>
    </w:p>
    <w:p>
      <w:pPr>
        <w:pStyle w:val="BodyText"/>
      </w:pPr>
      <w:r>
        <w:t xml:space="preserve">This document complies with Italian privacy regulations (D.Lgs. 196/2003) and contains no personal data beyond necessary application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dc:title>
  <dc:creator/>
  <dc:language>en</dc:language>
  <cp:keywords/>
  <dcterms:created xsi:type="dcterms:W3CDTF">2026-05-31T21:23:01Z</dcterms:created>
  <dcterms:modified xsi:type="dcterms:W3CDTF">2026-05-31T21:23:01Z</dcterms:modified>
</cp:coreProperties>
</file>

<file path=docProps/custom.xml><?xml version="1.0" encoding="utf-8"?>
<Properties xmlns="http://schemas.openxmlformats.org/officeDocument/2006/custom-properties" xmlns:vt="http://schemas.openxmlformats.org/officeDocument/2006/docPropsVTypes"/>
</file>